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5D09A" w14:textId="708EBCCE" w:rsidR="00416AA6" w:rsidRPr="00D32854" w:rsidRDefault="00416AA6" w:rsidP="003B4F92">
      <w:pPr>
        <w:pStyle w:val="Heading1"/>
        <w:rPr>
          <w:rFonts w:asciiTheme="minorHAnsi" w:hAnsiTheme="minorHAnsi" w:cstheme="minorHAnsi"/>
          <w:sz w:val="28"/>
          <w:szCs w:val="28"/>
          <w:u w:val="single"/>
        </w:rPr>
      </w:pPr>
      <w:r w:rsidRPr="00D32854">
        <w:rPr>
          <w:rFonts w:asciiTheme="minorHAnsi" w:hAnsiTheme="minorHAnsi" w:cstheme="minorHAnsi"/>
          <w:sz w:val="28"/>
          <w:szCs w:val="28"/>
          <w:u w:val="single"/>
        </w:rPr>
        <w:t>AWS Elastic Bean Stalk</w:t>
      </w:r>
      <w:r w:rsidR="0035126C" w:rsidRPr="00D32854">
        <w:rPr>
          <w:rFonts w:asciiTheme="minorHAnsi" w:hAnsiTheme="minorHAnsi" w:cstheme="minorHAnsi"/>
          <w:sz w:val="28"/>
          <w:szCs w:val="28"/>
          <w:u w:val="single"/>
        </w:rPr>
        <w:t xml:space="preserve"> URL</w:t>
      </w:r>
    </w:p>
    <w:p w14:paraId="2EEE27E5" w14:textId="74E01BA1" w:rsidR="0035126C" w:rsidRPr="0035126C" w:rsidRDefault="0035126C" w:rsidP="0035126C">
      <w:hyperlink r:id="rId6" w:history="1">
        <w:r>
          <w:rPr>
            <w:rStyle w:val="Hyperlink"/>
          </w:rPr>
          <w:t>http://csye6225-patsn.us-west-2.elasticbeanstalk.com/</w:t>
        </w:r>
      </w:hyperlink>
    </w:p>
    <w:p w14:paraId="137213A2" w14:textId="5A247FC0" w:rsidR="00C14CF6" w:rsidRPr="00D32854" w:rsidRDefault="00C14CF6" w:rsidP="003B4F92">
      <w:pPr>
        <w:pStyle w:val="Heading1"/>
        <w:rPr>
          <w:rFonts w:asciiTheme="minorHAnsi" w:hAnsiTheme="minorHAnsi" w:cstheme="minorHAnsi"/>
          <w:sz w:val="28"/>
          <w:szCs w:val="28"/>
          <w:u w:val="single"/>
        </w:rPr>
      </w:pPr>
      <w:r w:rsidRPr="00D32854">
        <w:rPr>
          <w:rFonts w:asciiTheme="minorHAnsi" w:hAnsiTheme="minorHAnsi" w:cstheme="minorHAnsi"/>
          <w:sz w:val="28"/>
          <w:szCs w:val="28"/>
          <w:u w:val="single"/>
        </w:rPr>
        <w:t>Git Repository</w:t>
      </w:r>
    </w:p>
    <w:p w14:paraId="074A97C4" w14:textId="16DBCFFD" w:rsidR="00C14CF6" w:rsidRPr="00C14CF6" w:rsidRDefault="001B3A6F" w:rsidP="00C14CF6">
      <w:hyperlink r:id="rId7" w:history="1">
        <w:r w:rsidR="00C14CF6">
          <w:rPr>
            <w:rStyle w:val="Hyperlink"/>
          </w:rPr>
          <w:t>https://github.com/snehalpathak/csye6225</w:t>
        </w:r>
      </w:hyperlink>
    </w:p>
    <w:p w14:paraId="68E13529" w14:textId="43D9BE9B" w:rsidR="003F0194" w:rsidRPr="00D32854" w:rsidRDefault="00FC1DC7" w:rsidP="003B4F92">
      <w:pPr>
        <w:pStyle w:val="Heading1"/>
        <w:rPr>
          <w:rFonts w:asciiTheme="minorHAnsi" w:hAnsiTheme="minorHAnsi" w:cstheme="minorHAnsi"/>
          <w:sz w:val="28"/>
          <w:szCs w:val="28"/>
          <w:u w:val="single"/>
        </w:rPr>
      </w:pPr>
      <w:r w:rsidRPr="00D32854">
        <w:rPr>
          <w:rFonts w:asciiTheme="minorHAnsi" w:hAnsiTheme="minorHAnsi" w:cstheme="minorHAnsi"/>
          <w:sz w:val="28"/>
          <w:szCs w:val="28"/>
          <w:u w:val="single"/>
        </w:rPr>
        <w:t>URL for Professor</w:t>
      </w:r>
    </w:p>
    <w:p w14:paraId="777AE520" w14:textId="77777777" w:rsidR="003B4F92" w:rsidRPr="003B4F92" w:rsidRDefault="003B4F92" w:rsidP="003B4F92"/>
    <w:p w14:paraId="7AD693F3" w14:textId="7C45821A" w:rsidR="00FC1DC7" w:rsidRPr="000F6509" w:rsidRDefault="00EB764B" w:rsidP="00B1395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Get all professors</w:t>
      </w:r>
    </w:p>
    <w:p w14:paraId="119D0AAC" w14:textId="2A025B28" w:rsidR="00EB764B" w:rsidRPr="000F6509" w:rsidRDefault="001B3A6F" w:rsidP="00EB764B">
      <w:pPr>
        <w:pStyle w:val="ListParagraph"/>
        <w:rPr>
          <w:rFonts w:cstheme="minorHAnsi"/>
          <w:color w:val="505050"/>
          <w:shd w:val="clear" w:color="auto" w:fill="FFFFFF"/>
        </w:rPr>
      </w:pPr>
      <w:hyperlink r:id="rId8" w:history="1">
        <w:hyperlink r:id="rId9" w:history="1">
          <w:r w:rsidR="00F630DA" w:rsidRPr="000F6509">
            <w:rPr>
              <w:rStyle w:val="Hyperlink"/>
              <w:rFonts w:cstheme="minorHAnsi"/>
            </w:rPr>
            <w:t>http://csye6225-patsn.us-west-2.elasticbeanstalk.com/</w:t>
          </w:r>
        </w:hyperlink>
        <w:proofErr w:type="spellStart"/>
        <w:r w:rsidR="00B9013B" w:rsidRPr="000F6509">
          <w:rPr>
            <w:rStyle w:val="Hyperlink"/>
            <w:rFonts w:cstheme="minorHAnsi"/>
            <w:shd w:val="clear" w:color="auto" w:fill="FFFFFF"/>
          </w:rPr>
          <w:t>webapi</w:t>
        </w:r>
        <w:proofErr w:type="spellEnd"/>
        <w:r w:rsidR="00B9013B" w:rsidRPr="000F6509">
          <w:rPr>
            <w:rStyle w:val="Hyperlink"/>
            <w:rFonts w:cstheme="minorHAnsi"/>
            <w:shd w:val="clear" w:color="auto" w:fill="FFFFFF"/>
          </w:rPr>
          <w:t>/professors</w:t>
        </w:r>
      </w:hyperlink>
    </w:p>
    <w:p w14:paraId="000DDA3E" w14:textId="77777777" w:rsidR="00FB0523" w:rsidRPr="000F6509" w:rsidRDefault="00FB0523" w:rsidP="00EB764B">
      <w:pPr>
        <w:pStyle w:val="ListParagraph"/>
        <w:rPr>
          <w:rFonts w:cstheme="minorHAnsi"/>
          <w:color w:val="505050"/>
          <w:shd w:val="clear" w:color="auto" w:fill="FFFFFF"/>
        </w:rPr>
      </w:pPr>
    </w:p>
    <w:p w14:paraId="72FEC142" w14:textId="4F8F9712" w:rsidR="00B9013B" w:rsidRPr="000F6509" w:rsidRDefault="00B9013B" w:rsidP="00B9013B">
      <w:pPr>
        <w:pStyle w:val="ListParagraph"/>
        <w:numPr>
          <w:ilvl w:val="0"/>
          <w:numId w:val="1"/>
        </w:numPr>
        <w:rPr>
          <w:rFonts w:cstheme="minorHAnsi"/>
          <w:color w:val="505050"/>
          <w:shd w:val="clear" w:color="auto" w:fill="FFFFFF"/>
        </w:rPr>
      </w:pPr>
      <w:r w:rsidRPr="000F6509">
        <w:rPr>
          <w:rFonts w:cstheme="minorHAnsi"/>
          <w:color w:val="505050"/>
          <w:shd w:val="clear" w:color="auto" w:fill="FFFFFF"/>
        </w:rPr>
        <w:t>Get Professor by ID</w:t>
      </w:r>
    </w:p>
    <w:p w14:paraId="4D5EED17" w14:textId="1040260B" w:rsidR="00B9013B" w:rsidRPr="000F6509" w:rsidRDefault="001B3A6F" w:rsidP="00B9013B">
      <w:pPr>
        <w:pStyle w:val="ListParagraph"/>
        <w:rPr>
          <w:rFonts w:cstheme="minorHAnsi"/>
          <w:color w:val="505050"/>
          <w:shd w:val="clear" w:color="auto" w:fill="FFFFFF"/>
        </w:rPr>
      </w:pPr>
      <w:hyperlink r:id="rId10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FB0523" w:rsidRPr="000F6509">
          <w:rPr>
            <w:rStyle w:val="Hyperlink"/>
            <w:rFonts w:cstheme="minorHAnsi"/>
            <w:shd w:val="clear" w:color="auto" w:fill="FFFFFF"/>
          </w:rPr>
          <w:t>/webapi/professors/id/1</w:t>
        </w:r>
      </w:hyperlink>
    </w:p>
    <w:p w14:paraId="77EB2FC1" w14:textId="15FC4A71" w:rsidR="00FB0523" w:rsidRPr="000F6509" w:rsidRDefault="00FB0523" w:rsidP="000F6509">
      <w:pPr>
        <w:pStyle w:val="ListParagraph"/>
        <w:rPr>
          <w:rFonts w:cstheme="minorHAnsi"/>
          <w:color w:val="505050"/>
          <w:shd w:val="clear" w:color="auto" w:fill="FFFFFF"/>
        </w:rPr>
      </w:pPr>
    </w:p>
    <w:p w14:paraId="0AC09C35" w14:textId="1B27C086" w:rsidR="00FB0523" w:rsidRPr="000F6509" w:rsidRDefault="00FB0523" w:rsidP="00FB0523">
      <w:pPr>
        <w:pStyle w:val="ListParagraph"/>
        <w:numPr>
          <w:ilvl w:val="0"/>
          <w:numId w:val="1"/>
        </w:numPr>
        <w:rPr>
          <w:rFonts w:cstheme="minorHAnsi"/>
          <w:color w:val="505050"/>
          <w:shd w:val="clear" w:color="auto" w:fill="FFFFFF"/>
        </w:rPr>
      </w:pPr>
      <w:r w:rsidRPr="000F6509">
        <w:rPr>
          <w:rFonts w:cstheme="minorHAnsi"/>
          <w:color w:val="505050"/>
          <w:shd w:val="clear" w:color="auto" w:fill="FFFFFF"/>
        </w:rPr>
        <w:t>Get Professor by department</w:t>
      </w:r>
    </w:p>
    <w:p w14:paraId="5F11A274" w14:textId="0CA5F437" w:rsidR="00762B2D" w:rsidRPr="000F6509" w:rsidRDefault="001B3A6F" w:rsidP="00762B2D">
      <w:pPr>
        <w:pStyle w:val="ListParagraph"/>
        <w:rPr>
          <w:rFonts w:cstheme="minorHAnsi"/>
          <w:color w:val="505050"/>
          <w:shd w:val="clear" w:color="auto" w:fill="FFFFFF"/>
        </w:rPr>
      </w:pPr>
      <w:hyperlink r:id="rId11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6B6AC4" w:rsidRPr="000F6509">
          <w:rPr>
            <w:rStyle w:val="Hyperlink"/>
            <w:rFonts w:cstheme="minorHAnsi"/>
            <w:shd w:val="clear" w:color="auto" w:fill="FFFFFF"/>
          </w:rPr>
          <w:t>/webapi/professors/MSIS</w:t>
        </w:r>
      </w:hyperlink>
    </w:p>
    <w:p w14:paraId="6D13DC69" w14:textId="13DF503A" w:rsidR="006B6AC4" w:rsidRPr="000F6509" w:rsidRDefault="006B6AC4" w:rsidP="00762B2D">
      <w:pPr>
        <w:pStyle w:val="ListParagraph"/>
        <w:rPr>
          <w:rFonts w:cstheme="minorHAnsi"/>
          <w:color w:val="505050"/>
          <w:shd w:val="clear" w:color="auto" w:fill="FFFFFF"/>
        </w:rPr>
      </w:pPr>
    </w:p>
    <w:p w14:paraId="4777FEA1" w14:textId="645CC8CF" w:rsidR="006E7322" w:rsidRPr="000F6509" w:rsidRDefault="005360C8" w:rsidP="006E7322">
      <w:pPr>
        <w:pStyle w:val="ListParagraph"/>
        <w:numPr>
          <w:ilvl w:val="0"/>
          <w:numId w:val="1"/>
        </w:numPr>
        <w:rPr>
          <w:rFonts w:cstheme="minorHAnsi"/>
          <w:color w:val="505050"/>
          <w:shd w:val="clear" w:color="auto" w:fill="FFFFFF"/>
        </w:rPr>
      </w:pPr>
      <w:r w:rsidRPr="000F6509">
        <w:rPr>
          <w:rFonts w:cstheme="minorHAnsi"/>
          <w:color w:val="505050"/>
          <w:shd w:val="clear" w:color="auto" w:fill="FFFFFF"/>
        </w:rPr>
        <w:t>Add Professor</w:t>
      </w:r>
    </w:p>
    <w:p w14:paraId="56908B62" w14:textId="0D5C130A" w:rsidR="005360C8" w:rsidRPr="000F6509" w:rsidRDefault="001B3A6F" w:rsidP="005360C8">
      <w:pPr>
        <w:pStyle w:val="ListParagraph"/>
        <w:rPr>
          <w:rFonts w:cstheme="minorHAnsi"/>
          <w:color w:val="505050"/>
          <w:shd w:val="clear" w:color="auto" w:fill="FFFFFF"/>
        </w:rPr>
      </w:pPr>
      <w:hyperlink r:id="rId12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5360C8" w:rsidRPr="000F6509">
          <w:rPr>
            <w:rStyle w:val="Hyperlink"/>
            <w:rFonts w:cstheme="minorHAnsi"/>
            <w:shd w:val="clear" w:color="auto" w:fill="FFFFFF"/>
          </w:rPr>
          <w:t>/webapi/professors</w:t>
        </w:r>
      </w:hyperlink>
    </w:p>
    <w:p w14:paraId="2E7406AE" w14:textId="77777777" w:rsidR="005360C8" w:rsidRPr="000F6509" w:rsidRDefault="005360C8" w:rsidP="005360C8">
      <w:pPr>
        <w:shd w:val="clear" w:color="auto" w:fill="FFFFFE"/>
        <w:spacing w:after="0" w:line="240" w:lineRule="atLeast"/>
        <w:ind w:firstLine="720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{</w:t>
      </w:r>
    </w:p>
    <w:p w14:paraId="34311B5A" w14:textId="77777777" w:rsidR="005360C8" w:rsidRPr="000F6509" w:rsidRDefault="005360C8" w:rsidP="005360C8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      </w:t>
      </w:r>
      <w:r w:rsidRPr="000F6509">
        <w:rPr>
          <w:rFonts w:eastAsia="Times New Roman" w:cstheme="minorHAnsi"/>
          <w:color w:val="A31515"/>
        </w:rPr>
        <w:t>"department"</w:t>
      </w:r>
      <w:r w:rsidRPr="000F6509">
        <w:rPr>
          <w:rFonts w:eastAsia="Times New Roman" w:cstheme="minorHAnsi"/>
          <w:color w:val="000000"/>
        </w:rPr>
        <w:t>: </w:t>
      </w:r>
      <w:r w:rsidRPr="000F6509">
        <w:rPr>
          <w:rFonts w:eastAsia="Times New Roman" w:cstheme="minorHAnsi"/>
          <w:color w:val="0451A5"/>
        </w:rPr>
        <w:t>"MSIS"</w:t>
      </w:r>
      <w:r w:rsidRPr="000F6509">
        <w:rPr>
          <w:rFonts w:eastAsia="Times New Roman" w:cstheme="minorHAnsi"/>
          <w:color w:val="000000"/>
        </w:rPr>
        <w:t>,</w:t>
      </w:r>
    </w:p>
    <w:p w14:paraId="5AF312E0" w14:textId="2BC166EF" w:rsidR="005360C8" w:rsidRPr="000F6509" w:rsidRDefault="005360C8" w:rsidP="005360C8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      </w:t>
      </w:r>
      <w:r w:rsidRPr="000F6509">
        <w:rPr>
          <w:rFonts w:eastAsia="Times New Roman" w:cstheme="minorHAnsi"/>
          <w:color w:val="A31515"/>
        </w:rPr>
        <w:t>"</w:t>
      </w:r>
      <w:proofErr w:type="spellStart"/>
      <w:r w:rsidRPr="000F6509">
        <w:rPr>
          <w:rFonts w:eastAsia="Times New Roman" w:cstheme="minorHAnsi"/>
          <w:color w:val="A31515"/>
        </w:rPr>
        <w:t>firstName</w:t>
      </w:r>
      <w:proofErr w:type="spellEnd"/>
      <w:r w:rsidRPr="000F6509">
        <w:rPr>
          <w:rFonts w:eastAsia="Times New Roman" w:cstheme="minorHAnsi"/>
          <w:color w:val="A31515"/>
        </w:rPr>
        <w:t>"</w:t>
      </w:r>
      <w:r w:rsidRPr="000F6509">
        <w:rPr>
          <w:rFonts w:eastAsia="Times New Roman" w:cstheme="minorHAnsi"/>
          <w:color w:val="000000"/>
        </w:rPr>
        <w:t>: </w:t>
      </w:r>
      <w:r w:rsidRPr="000F6509">
        <w:rPr>
          <w:rFonts w:eastAsia="Times New Roman" w:cstheme="minorHAnsi"/>
          <w:color w:val="0451A5"/>
        </w:rPr>
        <w:t>"</w:t>
      </w:r>
      <w:r w:rsidR="00E65AB2" w:rsidRPr="000F6509">
        <w:rPr>
          <w:rFonts w:eastAsia="Times New Roman" w:cstheme="minorHAnsi"/>
          <w:color w:val="0451A5"/>
        </w:rPr>
        <w:t>Jonny</w:t>
      </w:r>
      <w:r w:rsidRPr="000F6509">
        <w:rPr>
          <w:rFonts w:eastAsia="Times New Roman" w:cstheme="minorHAnsi"/>
          <w:color w:val="0451A5"/>
        </w:rPr>
        <w:t>"</w:t>
      </w:r>
      <w:r w:rsidRPr="000F6509">
        <w:rPr>
          <w:rFonts w:eastAsia="Times New Roman" w:cstheme="minorHAnsi"/>
          <w:color w:val="000000"/>
        </w:rPr>
        <w:t>,</w:t>
      </w:r>
    </w:p>
    <w:p w14:paraId="3A280AA5" w14:textId="7EC81FB8" w:rsidR="005360C8" w:rsidRPr="000F6509" w:rsidRDefault="005360C8" w:rsidP="005360C8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      </w:t>
      </w:r>
      <w:r w:rsidRPr="000F6509">
        <w:rPr>
          <w:rFonts w:eastAsia="Times New Roman" w:cstheme="minorHAnsi"/>
          <w:color w:val="A31515"/>
        </w:rPr>
        <w:t>"</w:t>
      </w:r>
      <w:proofErr w:type="spellStart"/>
      <w:r w:rsidRPr="000F6509">
        <w:rPr>
          <w:rFonts w:eastAsia="Times New Roman" w:cstheme="minorHAnsi"/>
          <w:color w:val="A31515"/>
        </w:rPr>
        <w:t>joiningDate</w:t>
      </w:r>
      <w:proofErr w:type="spellEnd"/>
      <w:r w:rsidRPr="000F6509">
        <w:rPr>
          <w:rFonts w:eastAsia="Times New Roman" w:cstheme="minorHAnsi"/>
          <w:color w:val="A31515"/>
        </w:rPr>
        <w:t>"</w:t>
      </w:r>
      <w:r w:rsidRPr="000F6509">
        <w:rPr>
          <w:rFonts w:eastAsia="Times New Roman" w:cstheme="minorHAnsi"/>
          <w:color w:val="000000"/>
        </w:rPr>
        <w:t>: </w:t>
      </w:r>
      <w:r w:rsidRPr="000F6509">
        <w:rPr>
          <w:rFonts w:eastAsia="Times New Roman" w:cstheme="minorHAnsi"/>
          <w:color w:val="0451A5"/>
        </w:rPr>
        <w:t>"</w:t>
      </w:r>
      <w:r w:rsidR="00A5135A" w:rsidRPr="000F6509">
        <w:rPr>
          <w:rFonts w:eastAsia="Times New Roman" w:cstheme="minorHAnsi"/>
          <w:color w:val="0451A5"/>
        </w:rPr>
        <w:t>15</w:t>
      </w:r>
      <w:r w:rsidRPr="000F6509">
        <w:rPr>
          <w:rFonts w:eastAsia="Times New Roman" w:cstheme="minorHAnsi"/>
          <w:color w:val="0451A5"/>
        </w:rPr>
        <w:t>-10-</w:t>
      </w:r>
      <w:r w:rsidR="00A5135A" w:rsidRPr="000F6509">
        <w:rPr>
          <w:rFonts w:eastAsia="Times New Roman" w:cstheme="minorHAnsi"/>
          <w:color w:val="0451A5"/>
        </w:rPr>
        <w:t>2001</w:t>
      </w:r>
      <w:r w:rsidRPr="000F6509">
        <w:rPr>
          <w:rFonts w:eastAsia="Times New Roman" w:cstheme="minorHAnsi"/>
          <w:color w:val="0451A5"/>
        </w:rPr>
        <w:t>"</w:t>
      </w:r>
      <w:r w:rsidRPr="000F6509">
        <w:rPr>
          <w:rFonts w:eastAsia="Times New Roman" w:cstheme="minorHAnsi"/>
          <w:color w:val="000000"/>
        </w:rPr>
        <w:t>,</w:t>
      </w:r>
    </w:p>
    <w:p w14:paraId="2D2D2BAB" w14:textId="3CB4B63C" w:rsidR="005360C8" w:rsidRPr="000F6509" w:rsidRDefault="005360C8" w:rsidP="005360C8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      </w:t>
      </w:r>
      <w:r w:rsidRPr="000F6509">
        <w:rPr>
          <w:rFonts w:eastAsia="Times New Roman" w:cstheme="minorHAnsi"/>
          <w:color w:val="A31515"/>
        </w:rPr>
        <w:t>"</w:t>
      </w:r>
      <w:proofErr w:type="spellStart"/>
      <w:r w:rsidRPr="000F6509">
        <w:rPr>
          <w:rFonts w:eastAsia="Times New Roman" w:cstheme="minorHAnsi"/>
          <w:color w:val="A31515"/>
        </w:rPr>
        <w:t>lastName</w:t>
      </w:r>
      <w:proofErr w:type="spellEnd"/>
      <w:r w:rsidRPr="000F6509">
        <w:rPr>
          <w:rFonts w:eastAsia="Times New Roman" w:cstheme="minorHAnsi"/>
          <w:color w:val="A31515"/>
        </w:rPr>
        <w:t>"</w:t>
      </w:r>
      <w:r w:rsidRPr="000F6509">
        <w:rPr>
          <w:rFonts w:eastAsia="Times New Roman" w:cstheme="minorHAnsi"/>
          <w:color w:val="000000"/>
        </w:rPr>
        <w:t>: </w:t>
      </w:r>
      <w:r w:rsidRPr="000F6509">
        <w:rPr>
          <w:rFonts w:eastAsia="Times New Roman" w:cstheme="minorHAnsi"/>
          <w:color w:val="0451A5"/>
        </w:rPr>
        <w:t>"</w:t>
      </w:r>
      <w:r w:rsidR="00E65AB2" w:rsidRPr="000F6509">
        <w:rPr>
          <w:rFonts w:eastAsia="Times New Roman" w:cstheme="minorHAnsi"/>
          <w:color w:val="0451A5"/>
        </w:rPr>
        <w:t>Buick</w:t>
      </w:r>
      <w:r w:rsidRPr="000F6509">
        <w:rPr>
          <w:rFonts w:eastAsia="Times New Roman" w:cstheme="minorHAnsi"/>
          <w:color w:val="0451A5"/>
        </w:rPr>
        <w:t>"</w:t>
      </w:r>
      <w:r w:rsidRPr="000F6509">
        <w:rPr>
          <w:rFonts w:eastAsia="Times New Roman" w:cstheme="minorHAnsi"/>
          <w:color w:val="000000"/>
        </w:rPr>
        <w:t>,</w:t>
      </w:r>
    </w:p>
    <w:p w14:paraId="38F0FCCA" w14:textId="77777777" w:rsidR="005360C8" w:rsidRPr="000F6509" w:rsidRDefault="005360C8" w:rsidP="005360C8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      </w:t>
      </w:r>
      <w:r w:rsidRPr="000F6509">
        <w:rPr>
          <w:rFonts w:eastAsia="Times New Roman" w:cstheme="minorHAnsi"/>
          <w:color w:val="A31515"/>
        </w:rPr>
        <w:t>"</w:t>
      </w:r>
      <w:proofErr w:type="spellStart"/>
      <w:r w:rsidRPr="000F6509">
        <w:rPr>
          <w:rFonts w:eastAsia="Times New Roman" w:cstheme="minorHAnsi"/>
          <w:color w:val="A31515"/>
        </w:rPr>
        <w:t>professorId</w:t>
      </w:r>
      <w:proofErr w:type="spellEnd"/>
      <w:r w:rsidRPr="000F6509">
        <w:rPr>
          <w:rFonts w:eastAsia="Times New Roman" w:cstheme="minorHAnsi"/>
          <w:color w:val="A31515"/>
        </w:rPr>
        <w:t>"</w:t>
      </w:r>
      <w:r w:rsidRPr="000F6509">
        <w:rPr>
          <w:rFonts w:eastAsia="Times New Roman" w:cstheme="minorHAnsi"/>
          <w:color w:val="000000"/>
        </w:rPr>
        <w:t>: </w:t>
      </w:r>
      <w:r w:rsidRPr="000F6509">
        <w:rPr>
          <w:rFonts w:eastAsia="Times New Roman" w:cstheme="minorHAnsi"/>
          <w:color w:val="0451A5"/>
        </w:rPr>
        <w:t>"1"</w:t>
      </w:r>
    </w:p>
    <w:p w14:paraId="101E97AB" w14:textId="6E1DB28C" w:rsidR="005360C8" w:rsidRPr="000F6509" w:rsidRDefault="005360C8" w:rsidP="005360C8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   }</w:t>
      </w:r>
    </w:p>
    <w:p w14:paraId="045784A0" w14:textId="77777777" w:rsidR="0073585C" w:rsidRPr="000F6509" w:rsidRDefault="0073585C" w:rsidP="005360C8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</w:p>
    <w:p w14:paraId="5341DEAF" w14:textId="5872F7BC" w:rsidR="005360C8" w:rsidRPr="000F6509" w:rsidRDefault="00AB5B0F" w:rsidP="0073585C">
      <w:pPr>
        <w:pStyle w:val="ListParagraph"/>
        <w:numPr>
          <w:ilvl w:val="0"/>
          <w:numId w:val="1"/>
        </w:numPr>
        <w:rPr>
          <w:rFonts w:cstheme="minorHAnsi"/>
          <w:color w:val="505050"/>
          <w:shd w:val="clear" w:color="auto" w:fill="FFFFFF"/>
        </w:rPr>
      </w:pPr>
      <w:r w:rsidRPr="000F6509">
        <w:rPr>
          <w:rFonts w:cstheme="minorHAnsi"/>
          <w:color w:val="505050"/>
          <w:shd w:val="clear" w:color="auto" w:fill="FFFFFF"/>
        </w:rPr>
        <w:t>Update Professor</w:t>
      </w:r>
    </w:p>
    <w:p w14:paraId="38348D23" w14:textId="324DD11E" w:rsidR="007070DE" w:rsidRPr="000F6509" w:rsidRDefault="001B3A6F" w:rsidP="007070DE">
      <w:pPr>
        <w:pStyle w:val="ListParagraph"/>
        <w:rPr>
          <w:rFonts w:cstheme="minorHAnsi"/>
          <w:color w:val="505050"/>
          <w:shd w:val="clear" w:color="auto" w:fill="FFFFFF"/>
        </w:rPr>
      </w:pPr>
      <w:hyperlink r:id="rId13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D567AE" w:rsidRPr="000F6509">
          <w:rPr>
            <w:rStyle w:val="Hyperlink"/>
            <w:rFonts w:cstheme="minorHAnsi"/>
            <w:shd w:val="clear" w:color="auto" w:fill="FFFFFF"/>
          </w:rPr>
          <w:t>/webapi/professors/1</w:t>
        </w:r>
      </w:hyperlink>
    </w:p>
    <w:p w14:paraId="58B2D7D9" w14:textId="77777777" w:rsidR="007070DE" w:rsidRPr="000F6509" w:rsidRDefault="007070DE" w:rsidP="007070DE">
      <w:pPr>
        <w:shd w:val="clear" w:color="auto" w:fill="FFFFFE"/>
        <w:spacing w:after="0" w:line="240" w:lineRule="atLeast"/>
        <w:ind w:firstLine="720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{</w:t>
      </w:r>
    </w:p>
    <w:p w14:paraId="600F87AE" w14:textId="77777777" w:rsidR="007070DE" w:rsidRPr="000F6509" w:rsidRDefault="007070DE" w:rsidP="007070DE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      </w:t>
      </w:r>
      <w:r w:rsidRPr="000F6509">
        <w:rPr>
          <w:rFonts w:eastAsia="Times New Roman" w:cstheme="minorHAnsi"/>
          <w:color w:val="A31515"/>
        </w:rPr>
        <w:t>"department"</w:t>
      </w:r>
      <w:r w:rsidRPr="000F6509">
        <w:rPr>
          <w:rFonts w:eastAsia="Times New Roman" w:cstheme="minorHAnsi"/>
          <w:color w:val="000000"/>
        </w:rPr>
        <w:t>: </w:t>
      </w:r>
      <w:r w:rsidRPr="000F6509">
        <w:rPr>
          <w:rFonts w:eastAsia="Times New Roman" w:cstheme="minorHAnsi"/>
          <w:color w:val="0451A5"/>
        </w:rPr>
        <w:t>"MSIS"</w:t>
      </w:r>
      <w:r w:rsidRPr="000F6509">
        <w:rPr>
          <w:rFonts w:eastAsia="Times New Roman" w:cstheme="minorHAnsi"/>
          <w:color w:val="000000"/>
        </w:rPr>
        <w:t>,</w:t>
      </w:r>
    </w:p>
    <w:p w14:paraId="4ED514F9" w14:textId="27E2807A" w:rsidR="007070DE" w:rsidRPr="000F6509" w:rsidRDefault="007070DE" w:rsidP="007070DE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      </w:t>
      </w:r>
      <w:r w:rsidRPr="000F6509">
        <w:rPr>
          <w:rFonts w:eastAsia="Times New Roman" w:cstheme="minorHAnsi"/>
          <w:color w:val="A31515"/>
        </w:rPr>
        <w:t>"</w:t>
      </w:r>
      <w:proofErr w:type="spellStart"/>
      <w:r w:rsidRPr="000F6509">
        <w:rPr>
          <w:rFonts w:eastAsia="Times New Roman" w:cstheme="minorHAnsi"/>
          <w:color w:val="A31515"/>
        </w:rPr>
        <w:t>firstName</w:t>
      </w:r>
      <w:proofErr w:type="spellEnd"/>
      <w:r w:rsidRPr="000F6509">
        <w:rPr>
          <w:rFonts w:eastAsia="Times New Roman" w:cstheme="minorHAnsi"/>
          <w:color w:val="A31515"/>
        </w:rPr>
        <w:t>"</w:t>
      </w:r>
      <w:r w:rsidRPr="000F6509">
        <w:rPr>
          <w:rFonts w:eastAsia="Times New Roman" w:cstheme="minorHAnsi"/>
          <w:color w:val="000000"/>
        </w:rPr>
        <w:t>: </w:t>
      </w:r>
      <w:r w:rsidRPr="000F6509">
        <w:rPr>
          <w:rFonts w:eastAsia="Times New Roman" w:cstheme="minorHAnsi"/>
          <w:color w:val="0451A5"/>
        </w:rPr>
        <w:t>"</w:t>
      </w:r>
      <w:r w:rsidR="00497FA2" w:rsidRPr="000F6509">
        <w:rPr>
          <w:rFonts w:eastAsia="Times New Roman" w:cstheme="minorHAnsi"/>
          <w:color w:val="0451A5"/>
        </w:rPr>
        <w:t>John</w:t>
      </w:r>
      <w:r w:rsidRPr="000F6509">
        <w:rPr>
          <w:rFonts w:eastAsia="Times New Roman" w:cstheme="minorHAnsi"/>
          <w:color w:val="0451A5"/>
        </w:rPr>
        <w:t>"</w:t>
      </w:r>
      <w:r w:rsidRPr="000F6509">
        <w:rPr>
          <w:rFonts w:eastAsia="Times New Roman" w:cstheme="minorHAnsi"/>
          <w:color w:val="000000"/>
        </w:rPr>
        <w:t>,</w:t>
      </w:r>
    </w:p>
    <w:p w14:paraId="7058BCF2" w14:textId="77777777" w:rsidR="00497FA2" w:rsidRPr="000F6509" w:rsidRDefault="007070DE" w:rsidP="007070DE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      </w:t>
      </w:r>
      <w:r w:rsidRPr="000F6509">
        <w:rPr>
          <w:rFonts w:eastAsia="Times New Roman" w:cstheme="minorHAnsi"/>
          <w:color w:val="A31515"/>
        </w:rPr>
        <w:t>"</w:t>
      </w:r>
      <w:proofErr w:type="spellStart"/>
      <w:r w:rsidRPr="000F6509">
        <w:rPr>
          <w:rFonts w:eastAsia="Times New Roman" w:cstheme="minorHAnsi"/>
          <w:color w:val="A31515"/>
        </w:rPr>
        <w:t>joiningDate</w:t>
      </w:r>
      <w:proofErr w:type="spellEnd"/>
      <w:r w:rsidRPr="000F6509">
        <w:rPr>
          <w:rFonts w:eastAsia="Times New Roman" w:cstheme="minorHAnsi"/>
          <w:color w:val="A31515"/>
        </w:rPr>
        <w:t>"</w:t>
      </w:r>
      <w:r w:rsidRPr="000F6509">
        <w:rPr>
          <w:rFonts w:eastAsia="Times New Roman" w:cstheme="minorHAnsi"/>
          <w:color w:val="000000"/>
        </w:rPr>
        <w:t>: </w:t>
      </w:r>
      <w:r w:rsidR="00497FA2" w:rsidRPr="000F6509">
        <w:rPr>
          <w:rFonts w:eastAsia="Times New Roman" w:cstheme="minorHAnsi"/>
          <w:color w:val="0451A5"/>
        </w:rPr>
        <w:t>"15-10-2001"</w:t>
      </w:r>
      <w:r w:rsidR="00497FA2" w:rsidRPr="000F6509">
        <w:rPr>
          <w:rFonts w:eastAsia="Times New Roman" w:cstheme="minorHAnsi"/>
          <w:color w:val="000000"/>
        </w:rPr>
        <w:t>,</w:t>
      </w:r>
    </w:p>
    <w:p w14:paraId="0F0B91E1" w14:textId="5FC70006" w:rsidR="007070DE" w:rsidRPr="000F6509" w:rsidRDefault="007070DE" w:rsidP="007070DE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      </w:t>
      </w:r>
      <w:r w:rsidRPr="000F6509">
        <w:rPr>
          <w:rFonts w:eastAsia="Times New Roman" w:cstheme="minorHAnsi"/>
          <w:color w:val="A31515"/>
        </w:rPr>
        <w:t>"</w:t>
      </w:r>
      <w:proofErr w:type="spellStart"/>
      <w:r w:rsidRPr="000F6509">
        <w:rPr>
          <w:rFonts w:eastAsia="Times New Roman" w:cstheme="minorHAnsi"/>
          <w:color w:val="A31515"/>
        </w:rPr>
        <w:t>lastName</w:t>
      </w:r>
      <w:proofErr w:type="spellEnd"/>
      <w:r w:rsidRPr="000F6509">
        <w:rPr>
          <w:rFonts w:eastAsia="Times New Roman" w:cstheme="minorHAnsi"/>
          <w:color w:val="A31515"/>
        </w:rPr>
        <w:t>"</w:t>
      </w:r>
      <w:r w:rsidRPr="000F6509">
        <w:rPr>
          <w:rFonts w:eastAsia="Times New Roman" w:cstheme="minorHAnsi"/>
          <w:color w:val="000000"/>
        </w:rPr>
        <w:t>: </w:t>
      </w:r>
      <w:r w:rsidRPr="000F6509">
        <w:rPr>
          <w:rFonts w:eastAsia="Times New Roman" w:cstheme="minorHAnsi"/>
          <w:color w:val="0451A5"/>
        </w:rPr>
        <w:t>"</w:t>
      </w:r>
      <w:r w:rsidR="00497FA2" w:rsidRPr="000F6509">
        <w:rPr>
          <w:rFonts w:eastAsia="Times New Roman" w:cstheme="minorHAnsi"/>
          <w:color w:val="0451A5"/>
        </w:rPr>
        <w:t>Doe</w:t>
      </w:r>
      <w:r w:rsidRPr="000F6509">
        <w:rPr>
          <w:rFonts w:eastAsia="Times New Roman" w:cstheme="minorHAnsi"/>
          <w:color w:val="0451A5"/>
        </w:rPr>
        <w:t>"</w:t>
      </w:r>
      <w:r w:rsidRPr="000F6509">
        <w:rPr>
          <w:rFonts w:eastAsia="Times New Roman" w:cstheme="minorHAnsi"/>
          <w:color w:val="000000"/>
        </w:rPr>
        <w:t>,</w:t>
      </w:r>
    </w:p>
    <w:p w14:paraId="49E82A1F" w14:textId="77777777" w:rsidR="007070DE" w:rsidRPr="000F6509" w:rsidRDefault="007070DE" w:rsidP="007070DE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      </w:t>
      </w:r>
      <w:r w:rsidRPr="000F6509">
        <w:rPr>
          <w:rFonts w:eastAsia="Times New Roman" w:cstheme="minorHAnsi"/>
          <w:color w:val="A31515"/>
        </w:rPr>
        <w:t>"</w:t>
      </w:r>
      <w:proofErr w:type="spellStart"/>
      <w:r w:rsidRPr="000F6509">
        <w:rPr>
          <w:rFonts w:eastAsia="Times New Roman" w:cstheme="minorHAnsi"/>
          <w:color w:val="A31515"/>
        </w:rPr>
        <w:t>professorId</w:t>
      </w:r>
      <w:proofErr w:type="spellEnd"/>
      <w:r w:rsidRPr="000F6509">
        <w:rPr>
          <w:rFonts w:eastAsia="Times New Roman" w:cstheme="minorHAnsi"/>
          <w:color w:val="A31515"/>
        </w:rPr>
        <w:t>"</w:t>
      </w:r>
      <w:r w:rsidRPr="000F6509">
        <w:rPr>
          <w:rFonts w:eastAsia="Times New Roman" w:cstheme="minorHAnsi"/>
          <w:color w:val="000000"/>
        </w:rPr>
        <w:t>: </w:t>
      </w:r>
      <w:r w:rsidRPr="000F6509">
        <w:rPr>
          <w:rFonts w:eastAsia="Times New Roman" w:cstheme="minorHAnsi"/>
          <w:color w:val="0451A5"/>
        </w:rPr>
        <w:t>"1"</w:t>
      </w:r>
    </w:p>
    <w:p w14:paraId="6AA4C8BE" w14:textId="64BB105F" w:rsidR="007070DE" w:rsidRPr="000F6509" w:rsidRDefault="007070DE" w:rsidP="007070DE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</w:rPr>
      </w:pPr>
      <w:r w:rsidRPr="000F6509">
        <w:rPr>
          <w:rFonts w:eastAsia="Times New Roman" w:cstheme="minorHAnsi"/>
          <w:color w:val="000000"/>
        </w:rPr>
        <w:t>   </w:t>
      </w:r>
      <w:r w:rsidR="00497FA2" w:rsidRPr="000F6509">
        <w:rPr>
          <w:rFonts w:eastAsia="Times New Roman" w:cstheme="minorHAnsi"/>
          <w:color w:val="000000"/>
        </w:rPr>
        <w:t xml:space="preserve">  </w:t>
      </w:r>
      <w:r w:rsidRPr="000F6509">
        <w:rPr>
          <w:rFonts w:eastAsia="Times New Roman" w:cstheme="minorHAnsi"/>
          <w:color w:val="000000"/>
        </w:rPr>
        <w:t> }</w:t>
      </w:r>
    </w:p>
    <w:p w14:paraId="6F3E07FF" w14:textId="53565F51" w:rsidR="00D567AE" w:rsidRPr="000F6509" w:rsidRDefault="00D567AE" w:rsidP="00D567AE">
      <w:pPr>
        <w:rPr>
          <w:rFonts w:cstheme="minorHAnsi"/>
          <w:color w:val="000000" w:themeColor="text1"/>
        </w:rPr>
      </w:pPr>
    </w:p>
    <w:p w14:paraId="33938FC7" w14:textId="30353327" w:rsidR="00D567AE" w:rsidRPr="000F6509" w:rsidRDefault="00D567AE" w:rsidP="00D567AE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Delete Professor</w:t>
      </w:r>
    </w:p>
    <w:p w14:paraId="03F826F4" w14:textId="61EF97BB" w:rsidR="00D567AE" w:rsidRPr="000F6509" w:rsidRDefault="001B3A6F" w:rsidP="00D567AE">
      <w:pPr>
        <w:pStyle w:val="ListParagraph"/>
        <w:rPr>
          <w:rFonts w:cstheme="minorHAnsi"/>
          <w:color w:val="000000" w:themeColor="text1"/>
        </w:rPr>
      </w:pPr>
      <w:hyperlink r:id="rId14" w:history="1">
        <w:r w:rsidR="000F6509" w:rsidRPr="000F6509">
          <w:rPr>
            <w:rStyle w:val="Hyperlink"/>
            <w:rFonts w:cstheme="minorHAnsi"/>
          </w:rPr>
          <w:t>http://csye6225-patsn.us-west-2.elasticbeanstalk.com</w:t>
        </w:r>
        <w:r w:rsidR="00AF68F2" w:rsidRPr="000F6509">
          <w:rPr>
            <w:rStyle w:val="Hyperlink"/>
            <w:rFonts w:cstheme="minorHAnsi"/>
          </w:rPr>
          <w:t>/webapi/professors/1</w:t>
        </w:r>
      </w:hyperlink>
    </w:p>
    <w:p w14:paraId="681E0E80" w14:textId="13BD062A" w:rsidR="00AF68F2" w:rsidRPr="000F6509" w:rsidRDefault="00AF68F2" w:rsidP="00D567AE">
      <w:pPr>
        <w:pStyle w:val="ListParagraph"/>
        <w:rPr>
          <w:rFonts w:cstheme="minorHAnsi"/>
          <w:color w:val="000000" w:themeColor="text1"/>
        </w:rPr>
      </w:pPr>
    </w:p>
    <w:p w14:paraId="55A246BC" w14:textId="4D806D18" w:rsidR="005143A3" w:rsidRPr="000F6509" w:rsidRDefault="005143A3" w:rsidP="00D567AE">
      <w:pPr>
        <w:pStyle w:val="ListParagraph"/>
        <w:rPr>
          <w:rFonts w:cstheme="minorHAnsi"/>
          <w:color w:val="000000" w:themeColor="text1"/>
        </w:rPr>
      </w:pPr>
    </w:p>
    <w:p w14:paraId="52E6008B" w14:textId="179E1CDA" w:rsidR="005143A3" w:rsidRPr="000F6509" w:rsidRDefault="003B4F92" w:rsidP="003B4F92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D32854">
        <w:rPr>
          <w:rFonts w:asciiTheme="minorHAnsi" w:hAnsiTheme="minorHAnsi" w:cstheme="minorHAnsi"/>
          <w:sz w:val="28"/>
          <w:szCs w:val="28"/>
          <w:u w:val="single"/>
        </w:rPr>
        <w:lastRenderedPageBreak/>
        <w:t>URL for Students</w:t>
      </w:r>
    </w:p>
    <w:p w14:paraId="5B3E6539" w14:textId="6122987B" w:rsidR="005143A3" w:rsidRPr="000F6509" w:rsidRDefault="005143A3" w:rsidP="00D567AE">
      <w:pPr>
        <w:pStyle w:val="ListParagraph"/>
        <w:rPr>
          <w:rFonts w:cstheme="minorHAnsi"/>
          <w:color w:val="000000" w:themeColor="text1"/>
        </w:rPr>
      </w:pPr>
    </w:p>
    <w:p w14:paraId="074084CC" w14:textId="1DB2A2B8" w:rsidR="003B4F92" w:rsidRPr="000F6509" w:rsidRDefault="003B4F92" w:rsidP="003B4F92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Get All Students</w:t>
      </w:r>
    </w:p>
    <w:p w14:paraId="69191F1E" w14:textId="03CBBD89" w:rsidR="003B4F92" w:rsidRPr="000F6509" w:rsidRDefault="003B4F92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3A32D902" w14:textId="7DF1EA5A" w:rsidR="003B4F92" w:rsidRPr="000F6509" w:rsidRDefault="001B3A6F" w:rsidP="003B4F92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15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F02B49" w:rsidRPr="000F6509">
          <w:rPr>
            <w:rStyle w:val="Hyperlink"/>
            <w:rFonts w:cstheme="minorHAnsi"/>
            <w:shd w:val="clear" w:color="auto" w:fill="FFFFFF"/>
          </w:rPr>
          <w:t>/webapi/students</w:t>
        </w:r>
      </w:hyperlink>
    </w:p>
    <w:p w14:paraId="7BBC66E8" w14:textId="1EF708C7" w:rsidR="00F02B49" w:rsidRPr="000F6509" w:rsidRDefault="00F02B49" w:rsidP="003B4F92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</w:p>
    <w:p w14:paraId="0618715E" w14:textId="78C2E022" w:rsidR="00F02B49" w:rsidRPr="000F6509" w:rsidRDefault="005345BA" w:rsidP="00F02B4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Get student by student Id</w:t>
      </w:r>
    </w:p>
    <w:p w14:paraId="6CF77F2C" w14:textId="7533CBF0" w:rsidR="005A2164" w:rsidRPr="000F6509" w:rsidRDefault="001B3A6F" w:rsidP="005345BA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16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5A2164" w:rsidRPr="000F6509">
          <w:rPr>
            <w:rStyle w:val="Hyperlink"/>
            <w:rFonts w:cstheme="minorHAnsi"/>
            <w:shd w:val="clear" w:color="auto" w:fill="FFFFFF"/>
          </w:rPr>
          <w:t>/webapi/students/501</w:t>
        </w:r>
      </w:hyperlink>
    </w:p>
    <w:p w14:paraId="3E3C95F1" w14:textId="35511385" w:rsidR="006B1653" w:rsidRPr="000F6509" w:rsidRDefault="006B1653" w:rsidP="005345BA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</w:p>
    <w:p w14:paraId="0266AE69" w14:textId="77777777" w:rsidR="006B1653" w:rsidRPr="000F6509" w:rsidRDefault="006B1653" w:rsidP="005345BA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</w:p>
    <w:p w14:paraId="61B69D3C" w14:textId="1FEBBBD3" w:rsidR="005A2164" w:rsidRPr="000F6509" w:rsidRDefault="005A2164" w:rsidP="005A2164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</w:p>
    <w:p w14:paraId="31914F11" w14:textId="0DA29568" w:rsidR="006B1653" w:rsidRPr="000F6509" w:rsidRDefault="006B1653" w:rsidP="006B1653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Get Course List for Student by Student Id</w:t>
      </w:r>
    </w:p>
    <w:p w14:paraId="0F1D54AD" w14:textId="77777777" w:rsidR="006B1653" w:rsidRPr="000F6509" w:rsidRDefault="006B1653" w:rsidP="006B1653">
      <w:pPr>
        <w:pStyle w:val="ListParagraph"/>
        <w:rPr>
          <w:rFonts w:cstheme="minorHAnsi"/>
          <w:color w:val="000000" w:themeColor="text1"/>
        </w:rPr>
      </w:pPr>
    </w:p>
    <w:p w14:paraId="314A6BFB" w14:textId="7483F541" w:rsidR="006B1653" w:rsidRPr="000F6509" w:rsidRDefault="001B3A6F" w:rsidP="006B1653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17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6B1653" w:rsidRPr="000F6509">
          <w:rPr>
            <w:rStyle w:val="Hyperlink"/>
            <w:rFonts w:cstheme="minorHAnsi"/>
            <w:shd w:val="clear" w:color="auto" w:fill="FFFFFF"/>
          </w:rPr>
          <w:t>/webapi/students/501/course</w:t>
        </w:r>
      </w:hyperlink>
    </w:p>
    <w:p w14:paraId="018D7A3B" w14:textId="77777777" w:rsidR="006B1653" w:rsidRPr="000F6509" w:rsidRDefault="006B1653" w:rsidP="006B1653">
      <w:pPr>
        <w:pStyle w:val="ListParagraph"/>
        <w:ind w:left="1080"/>
        <w:rPr>
          <w:rFonts w:cstheme="minorHAnsi"/>
          <w:color w:val="000000" w:themeColor="text1"/>
        </w:rPr>
      </w:pPr>
    </w:p>
    <w:p w14:paraId="383DA47F" w14:textId="77777777" w:rsidR="006B1653" w:rsidRPr="000F6509" w:rsidRDefault="006B1653" w:rsidP="006B1653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Get Student by Program</w:t>
      </w:r>
    </w:p>
    <w:p w14:paraId="030B39BE" w14:textId="00B1FB06" w:rsidR="003B4F92" w:rsidRPr="000F6509" w:rsidRDefault="001B3A6F" w:rsidP="003B4F92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18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8E5CEE" w:rsidRPr="000F6509">
          <w:rPr>
            <w:rStyle w:val="Hyperlink"/>
            <w:rFonts w:cstheme="minorHAnsi"/>
            <w:shd w:val="clear" w:color="auto" w:fill="FFFFFF"/>
          </w:rPr>
          <w:t>/webapi/students/program/1001</w:t>
        </w:r>
      </w:hyperlink>
    </w:p>
    <w:p w14:paraId="71E79D3C" w14:textId="097F6045" w:rsidR="008E5CEE" w:rsidRPr="000F6509" w:rsidRDefault="008E5CEE" w:rsidP="003B4F92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</w:p>
    <w:p w14:paraId="769CE2E5" w14:textId="156CE40D" w:rsidR="00620499" w:rsidRPr="000F6509" w:rsidRDefault="00620499" w:rsidP="0062049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 xml:space="preserve">Add Student </w:t>
      </w:r>
    </w:p>
    <w:p w14:paraId="0D758EA8" w14:textId="2C74B436" w:rsidR="00620499" w:rsidRPr="000F6509" w:rsidRDefault="001B3A6F" w:rsidP="00620499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19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620499" w:rsidRPr="000F6509">
          <w:rPr>
            <w:rStyle w:val="Hyperlink"/>
            <w:rFonts w:cstheme="minorHAnsi"/>
            <w:shd w:val="clear" w:color="auto" w:fill="FFFFFF"/>
          </w:rPr>
          <w:t>/webapi/students</w:t>
        </w:r>
      </w:hyperlink>
    </w:p>
    <w:p w14:paraId="304C5CBC" w14:textId="1C1756DE" w:rsidR="00620499" w:rsidRPr="000F6509" w:rsidRDefault="00620499" w:rsidP="00620499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</w:p>
    <w:p w14:paraId="466C4050" w14:textId="7BD51B61" w:rsidR="00620499" w:rsidRPr="000F6509" w:rsidRDefault="00620499" w:rsidP="0062049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Update Student</w:t>
      </w:r>
    </w:p>
    <w:p w14:paraId="398853DF" w14:textId="69980017" w:rsidR="00620499" w:rsidRPr="000F6509" w:rsidRDefault="001B3A6F" w:rsidP="00620499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20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291C15" w:rsidRPr="000F6509">
          <w:rPr>
            <w:rStyle w:val="Hyperlink"/>
            <w:rFonts w:cstheme="minorHAnsi"/>
            <w:shd w:val="clear" w:color="auto" w:fill="FFFFFF"/>
          </w:rPr>
          <w:t>/webapi/students/508</w:t>
        </w:r>
      </w:hyperlink>
    </w:p>
    <w:p w14:paraId="1EEB1FF5" w14:textId="77777777" w:rsidR="00291C15" w:rsidRPr="000F6509" w:rsidRDefault="00291C15" w:rsidP="00620499">
      <w:pPr>
        <w:pStyle w:val="ListParagraph"/>
        <w:ind w:left="1080"/>
        <w:rPr>
          <w:rFonts w:cstheme="minorHAnsi"/>
          <w:color w:val="000000" w:themeColor="text1"/>
        </w:rPr>
      </w:pPr>
    </w:p>
    <w:p w14:paraId="33104C87" w14:textId="4443E5D6" w:rsidR="00620499" w:rsidRPr="000F6509" w:rsidRDefault="00620499" w:rsidP="0062049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Delete Student</w:t>
      </w:r>
    </w:p>
    <w:p w14:paraId="4AD7CDC9" w14:textId="7C07672D" w:rsidR="003B4F92" w:rsidRPr="000F6509" w:rsidRDefault="001B3A6F" w:rsidP="003B4F92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21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7F5DD7" w:rsidRPr="000F6509">
          <w:rPr>
            <w:rStyle w:val="Hyperlink"/>
            <w:rFonts w:cstheme="minorHAnsi"/>
            <w:shd w:val="clear" w:color="auto" w:fill="FFFFFF"/>
          </w:rPr>
          <w:t>/webapi/students/508</w:t>
        </w:r>
      </w:hyperlink>
    </w:p>
    <w:p w14:paraId="1A693F17" w14:textId="77777777" w:rsidR="007F5DD7" w:rsidRPr="000F6509" w:rsidRDefault="007F5DD7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62436386" w14:textId="4E4E018B" w:rsidR="003B4F92" w:rsidRPr="000F6509" w:rsidRDefault="003B4F92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219E009F" w14:textId="458AA668" w:rsidR="003B4F92" w:rsidRPr="000F6509" w:rsidRDefault="003B4F92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731ECB08" w14:textId="2241DCDB" w:rsidR="003B4F92" w:rsidRPr="000F6509" w:rsidRDefault="003E140C" w:rsidP="003E140C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D32854">
        <w:rPr>
          <w:rFonts w:asciiTheme="minorHAnsi" w:hAnsiTheme="minorHAnsi" w:cstheme="minorHAnsi"/>
          <w:sz w:val="28"/>
          <w:szCs w:val="28"/>
          <w:u w:val="single"/>
        </w:rPr>
        <w:t>URL for Program</w:t>
      </w:r>
    </w:p>
    <w:p w14:paraId="53C28890" w14:textId="77777777" w:rsidR="003E140C" w:rsidRPr="000F6509" w:rsidRDefault="003E140C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1AD2DC38" w14:textId="26571BF3" w:rsidR="003B4F92" w:rsidRPr="000F6509" w:rsidRDefault="003B4F92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76D7F751" w14:textId="0911F51B" w:rsidR="003B4F92" w:rsidRPr="000F6509" w:rsidRDefault="003E140C" w:rsidP="003E140C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Get all programs</w:t>
      </w:r>
    </w:p>
    <w:p w14:paraId="10F4B067" w14:textId="120F0FF4" w:rsidR="003E140C" w:rsidRPr="000F6509" w:rsidRDefault="001B3A6F" w:rsidP="003E140C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  <w:hyperlink r:id="rId22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4114A2" w:rsidRPr="000F6509">
          <w:rPr>
            <w:rStyle w:val="Hyperlink"/>
            <w:rFonts w:cstheme="minorHAnsi"/>
            <w:shd w:val="clear" w:color="auto" w:fill="FFFFFF"/>
          </w:rPr>
          <w:t>/webapi/programs</w:t>
        </w:r>
      </w:hyperlink>
    </w:p>
    <w:p w14:paraId="0878DF00" w14:textId="53D39F11" w:rsidR="004114A2" w:rsidRPr="000F6509" w:rsidRDefault="004114A2" w:rsidP="003E140C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</w:p>
    <w:p w14:paraId="788A1EE6" w14:textId="30996184" w:rsidR="004114A2" w:rsidRPr="000F6509" w:rsidRDefault="004114A2" w:rsidP="004114A2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Get Program by program Id</w:t>
      </w:r>
    </w:p>
    <w:p w14:paraId="073EDB20" w14:textId="4BE309D1" w:rsidR="004114A2" w:rsidRPr="000F6509" w:rsidRDefault="001B3A6F" w:rsidP="004114A2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  <w:hyperlink r:id="rId23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9A4CE9" w:rsidRPr="000F6509">
          <w:rPr>
            <w:rStyle w:val="Hyperlink"/>
            <w:rFonts w:cstheme="minorHAnsi"/>
            <w:shd w:val="clear" w:color="auto" w:fill="FFFFFF"/>
          </w:rPr>
          <w:t>/webapi/programs/1000</w:t>
        </w:r>
      </w:hyperlink>
    </w:p>
    <w:p w14:paraId="548A7DB3" w14:textId="299BDBB3" w:rsidR="009A4CE9" w:rsidRPr="000F6509" w:rsidRDefault="009A4CE9" w:rsidP="004114A2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</w:p>
    <w:p w14:paraId="5B481BCC" w14:textId="3A7D02E9" w:rsidR="009A4CE9" w:rsidRPr="000F6509" w:rsidRDefault="009A4CE9" w:rsidP="009A4CE9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 xml:space="preserve">Get </w:t>
      </w:r>
      <w:r w:rsidR="00461DEF" w:rsidRPr="000F6509">
        <w:rPr>
          <w:rFonts w:cstheme="minorHAnsi"/>
          <w:color w:val="505050"/>
          <w:shd w:val="clear" w:color="auto" w:fill="FFFFFF"/>
        </w:rPr>
        <w:t>course list for Program</w:t>
      </w:r>
    </w:p>
    <w:p w14:paraId="68E582D4" w14:textId="7237041B" w:rsidR="00461DEF" w:rsidRPr="000F6509" w:rsidRDefault="001B3A6F" w:rsidP="00461DEF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  <w:hyperlink r:id="rId24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07217C" w:rsidRPr="000F6509">
          <w:rPr>
            <w:rStyle w:val="Hyperlink"/>
            <w:rFonts w:cstheme="minorHAnsi"/>
            <w:shd w:val="clear" w:color="auto" w:fill="FFFFFF"/>
          </w:rPr>
          <w:t>/webapi/programs/1000/course</w:t>
        </w:r>
      </w:hyperlink>
    </w:p>
    <w:p w14:paraId="1EA6F49A" w14:textId="32119885" w:rsidR="0007217C" w:rsidRPr="000F6509" w:rsidRDefault="0007217C" w:rsidP="00461DEF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</w:p>
    <w:p w14:paraId="6814EB53" w14:textId="6BDA7A8B" w:rsidR="0007217C" w:rsidRPr="000F6509" w:rsidRDefault="00670F7E" w:rsidP="0007217C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Add Program</w:t>
      </w:r>
    </w:p>
    <w:p w14:paraId="379C2906" w14:textId="3D4CBA5C" w:rsidR="00670F7E" w:rsidRPr="000F6509" w:rsidRDefault="001B3A6F" w:rsidP="00670F7E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  <w:hyperlink r:id="rId25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670F7E" w:rsidRPr="000F6509">
          <w:rPr>
            <w:rStyle w:val="Hyperlink"/>
            <w:rFonts w:cstheme="minorHAnsi"/>
            <w:shd w:val="clear" w:color="auto" w:fill="FFFFFF"/>
          </w:rPr>
          <w:t>/webapi/programs</w:t>
        </w:r>
      </w:hyperlink>
    </w:p>
    <w:p w14:paraId="1A6C35A2" w14:textId="77777777" w:rsidR="000A326E" w:rsidRPr="000F6509" w:rsidRDefault="000A326E" w:rsidP="00670F7E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</w:p>
    <w:p w14:paraId="06751FCB" w14:textId="13B50448" w:rsidR="00670F7E" w:rsidRPr="000F6509" w:rsidRDefault="000A326E" w:rsidP="000A326E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Update Program</w:t>
      </w:r>
    </w:p>
    <w:p w14:paraId="2271E918" w14:textId="741BC1CB" w:rsidR="000A326E" w:rsidRPr="000F6509" w:rsidRDefault="001B3A6F" w:rsidP="000A326E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  <w:hyperlink r:id="rId26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0A326E" w:rsidRPr="000F6509">
          <w:rPr>
            <w:rStyle w:val="Hyperlink"/>
            <w:rFonts w:cstheme="minorHAnsi"/>
            <w:shd w:val="clear" w:color="auto" w:fill="FFFFFF"/>
          </w:rPr>
          <w:t>/webapi/programs/8001</w:t>
        </w:r>
      </w:hyperlink>
    </w:p>
    <w:p w14:paraId="5CD43252" w14:textId="22A539C3" w:rsidR="000A326E" w:rsidRPr="000F6509" w:rsidRDefault="000A326E" w:rsidP="000A326E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</w:p>
    <w:p w14:paraId="37A5B266" w14:textId="0B681ADC" w:rsidR="000A326E" w:rsidRPr="000F6509" w:rsidRDefault="000A326E" w:rsidP="000A326E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Delete Program</w:t>
      </w:r>
    </w:p>
    <w:p w14:paraId="33DB19CD" w14:textId="11EA0669" w:rsidR="000A326E" w:rsidRPr="000F6509" w:rsidRDefault="001B3A6F" w:rsidP="000A326E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  <w:hyperlink r:id="rId27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68533B" w:rsidRPr="000F6509">
          <w:rPr>
            <w:rStyle w:val="Hyperlink"/>
            <w:rFonts w:cstheme="minorHAnsi"/>
            <w:shd w:val="clear" w:color="auto" w:fill="FFFFFF"/>
          </w:rPr>
          <w:t>/webapi/programs/8001</w:t>
        </w:r>
      </w:hyperlink>
    </w:p>
    <w:p w14:paraId="44D951D7" w14:textId="77777777" w:rsidR="003F3A96" w:rsidRPr="000F6509" w:rsidRDefault="003F3A96" w:rsidP="000A326E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</w:p>
    <w:p w14:paraId="4AB12026" w14:textId="5EF9A161" w:rsidR="0068533B" w:rsidRPr="000F6509" w:rsidRDefault="0068533B" w:rsidP="000A326E">
      <w:pPr>
        <w:pStyle w:val="ListParagraph"/>
        <w:ind w:left="1440"/>
        <w:rPr>
          <w:rFonts w:cstheme="minorHAnsi"/>
          <w:color w:val="505050"/>
          <w:shd w:val="clear" w:color="auto" w:fill="FFFFFF"/>
        </w:rPr>
      </w:pPr>
    </w:p>
    <w:p w14:paraId="29B0E6BF" w14:textId="74261128" w:rsidR="003F3A96" w:rsidRPr="00D32854" w:rsidRDefault="003F3A96" w:rsidP="003F3A96">
      <w:pPr>
        <w:pStyle w:val="Heading1"/>
        <w:rPr>
          <w:rFonts w:asciiTheme="minorHAnsi" w:hAnsiTheme="minorHAnsi" w:cstheme="minorHAnsi"/>
          <w:sz w:val="28"/>
          <w:szCs w:val="28"/>
          <w:u w:val="single"/>
        </w:rPr>
      </w:pPr>
      <w:r w:rsidRPr="00D32854">
        <w:rPr>
          <w:rFonts w:asciiTheme="minorHAnsi" w:hAnsiTheme="minorHAnsi" w:cstheme="minorHAnsi"/>
          <w:sz w:val="28"/>
          <w:szCs w:val="28"/>
          <w:u w:val="single"/>
        </w:rPr>
        <w:t>URL for Course</w:t>
      </w:r>
    </w:p>
    <w:p w14:paraId="397CA112" w14:textId="72B07486" w:rsidR="00DF02D7" w:rsidRPr="000F6509" w:rsidRDefault="00DF02D7" w:rsidP="00D567AE">
      <w:pPr>
        <w:pStyle w:val="ListParagraph"/>
        <w:rPr>
          <w:rFonts w:cstheme="minorHAnsi"/>
          <w:color w:val="000000" w:themeColor="text1"/>
        </w:rPr>
      </w:pPr>
    </w:p>
    <w:p w14:paraId="767326AC" w14:textId="25E8649F" w:rsidR="003B38D8" w:rsidRPr="000F6509" w:rsidRDefault="003F3A9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Get All courses</w:t>
      </w:r>
    </w:p>
    <w:p w14:paraId="5F690040" w14:textId="7E4ACC7D" w:rsidR="003F3A96" w:rsidRPr="000F6509" w:rsidRDefault="001B3A6F" w:rsidP="003F3A96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28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3F3A96" w:rsidRPr="000F6509">
          <w:rPr>
            <w:rStyle w:val="Hyperlink"/>
            <w:rFonts w:cstheme="minorHAnsi"/>
            <w:shd w:val="clear" w:color="auto" w:fill="FFFFFF"/>
          </w:rPr>
          <w:t>/webapi/courses</w:t>
        </w:r>
      </w:hyperlink>
    </w:p>
    <w:p w14:paraId="27012C51" w14:textId="28E44490" w:rsidR="003F3A96" w:rsidRPr="000F6509" w:rsidRDefault="003F3A96" w:rsidP="003F3A96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</w:p>
    <w:p w14:paraId="5827047B" w14:textId="3C8D3ACE" w:rsidR="003F3A96" w:rsidRPr="000F6509" w:rsidRDefault="002A310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Get Course by course Id</w:t>
      </w:r>
    </w:p>
    <w:p w14:paraId="1115D5EB" w14:textId="42EE3ABF" w:rsidR="00694517" w:rsidRPr="000F6509" w:rsidRDefault="001B3A6F" w:rsidP="00694517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29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694517" w:rsidRPr="000F6509">
          <w:rPr>
            <w:rStyle w:val="Hyperlink"/>
            <w:rFonts w:cstheme="minorHAnsi"/>
            <w:shd w:val="clear" w:color="auto" w:fill="FFFFFF"/>
          </w:rPr>
          <w:t>/webapi/courses/5100</w:t>
        </w:r>
      </w:hyperlink>
    </w:p>
    <w:p w14:paraId="3511D276" w14:textId="77777777" w:rsidR="00694517" w:rsidRPr="000F6509" w:rsidRDefault="00694517" w:rsidP="00694517">
      <w:pPr>
        <w:pStyle w:val="ListParagraph"/>
        <w:ind w:left="1080"/>
        <w:rPr>
          <w:rFonts w:cstheme="minorHAnsi"/>
          <w:color w:val="000000" w:themeColor="text1"/>
        </w:rPr>
      </w:pPr>
    </w:p>
    <w:p w14:paraId="6BFED61D" w14:textId="1B7A63CC" w:rsidR="002A3106" w:rsidRPr="000F6509" w:rsidRDefault="002A310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Get course TA</w:t>
      </w:r>
    </w:p>
    <w:p w14:paraId="41533D69" w14:textId="567290CD" w:rsidR="00C45008" w:rsidRPr="000F6509" w:rsidRDefault="001B3A6F" w:rsidP="00C45008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30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C45008" w:rsidRPr="000F6509">
          <w:rPr>
            <w:rStyle w:val="Hyperlink"/>
            <w:rFonts w:cstheme="minorHAnsi"/>
            <w:shd w:val="clear" w:color="auto" w:fill="FFFFFF"/>
          </w:rPr>
          <w:t>/webapi/courses/5100/ta</w:t>
        </w:r>
      </w:hyperlink>
    </w:p>
    <w:p w14:paraId="43860621" w14:textId="77777777" w:rsidR="00C45008" w:rsidRPr="000F6509" w:rsidRDefault="00C45008" w:rsidP="00C45008">
      <w:pPr>
        <w:pStyle w:val="ListParagraph"/>
        <w:ind w:left="1080"/>
        <w:rPr>
          <w:rFonts w:cstheme="minorHAnsi"/>
          <w:color w:val="000000" w:themeColor="text1"/>
        </w:rPr>
      </w:pPr>
    </w:p>
    <w:p w14:paraId="69297961" w14:textId="0E5E80CF" w:rsidR="002A3106" w:rsidRPr="000F6509" w:rsidRDefault="002A310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Get course Professor</w:t>
      </w:r>
    </w:p>
    <w:p w14:paraId="5A802DE2" w14:textId="7387FC16" w:rsidR="00C45008" w:rsidRPr="000F6509" w:rsidRDefault="001B3A6F" w:rsidP="00C45008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31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78515D" w:rsidRPr="000F6509">
          <w:rPr>
            <w:rStyle w:val="Hyperlink"/>
            <w:rFonts w:cstheme="minorHAnsi"/>
            <w:shd w:val="clear" w:color="auto" w:fill="FFFFFF"/>
          </w:rPr>
          <w:t>/webapi/courses/5100/professor</w:t>
        </w:r>
      </w:hyperlink>
    </w:p>
    <w:p w14:paraId="1B2DE48A" w14:textId="77777777" w:rsidR="0078515D" w:rsidRPr="000F6509" w:rsidRDefault="0078515D" w:rsidP="00C45008">
      <w:pPr>
        <w:pStyle w:val="ListParagraph"/>
        <w:ind w:left="1080"/>
        <w:rPr>
          <w:rFonts w:cstheme="minorHAnsi"/>
          <w:color w:val="000000" w:themeColor="text1"/>
        </w:rPr>
      </w:pPr>
    </w:p>
    <w:p w14:paraId="3FB9D0B8" w14:textId="6882A27A" w:rsidR="002A3106" w:rsidRPr="000F6509" w:rsidRDefault="002A310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Get course Lectures</w:t>
      </w:r>
    </w:p>
    <w:p w14:paraId="76A008D2" w14:textId="7A94626C" w:rsidR="0078515D" w:rsidRPr="000F6509" w:rsidRDefault="001B3A6F" w:rsidP="0078515D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32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78515D" w:rsidRPr="000F6509">
          <w:rPr>
            <w:rStyle w:val="Hyperlink"/>
            <w:rFonts w:cstheme="minorHAnsi"/>
            <w:shd w:val="clear" w:color="auto" w:fill="FFFFFF"/>
          </w:rPr>
          <w:t>/webapi/courses/5100/lecture</w:t>
        </w:r>
      </w:hyperlink>
    </w:p>
    <w:p w14:paraId="2C4CB73B" w14:textId="77777777" w:rsidR="0078515D" w:rsidRPr="000F6509" w:rsidRDefault="0078515D" w:rsidP="0078515D">
      <w:pPr>
        <w:pStyle w:val="ListParagraph"/>
        <w:ind w:left="1080"/>
        <w:rPr>
          <w:rFonts w:cstheme="minorHAnsi"/>
          <w:color w:val="000000" w:themeColor="text1"/>
        </w:rPr>
      </w:pPr>
    </w:p>
    <w:p w14:paraId="13E2020A" w14:textId="4C615C7D" w:rsidR="002A3106" w:rsidRPr="000F6509" w:rsidRDefault="00313A6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Add Course</w:t>
      </w:r>
    </w:p>
    <w:p w14:paraId="4E25FA0E" w14:textId="3102D13A" w:rsidR="0078515D" w:rsidRPr="000F6509" w:rsidRDefault="001B3A6F" w:rsidP="0078515D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33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274865" w:rsidRPr="000F6509">
          <w:rPr>
            <w:rStyle w:val="Hyperlink"/>
            <w:rFonts w:cstheme="minorHAnsi"/>
            <w:shd w:val="clear" w:color="auto" w:fill="FFFFFF"/>
          </w:rPr>
          <w:t>/webapi/courses</w:t>
        </w:r>
      </w:hyperlink>
    </w:p>
    <w:p w14:paraId="59CBD895" w14:textId="77777777" w:rsidR="00274865" w:rsidRPr="000F6509" w:rsidRDefault="00274865" w:rsidP="0078515D">
      <w:pPr>
        <w:pStyle w:val="ListParagraph"/>
        <w:ind w:left="1080"/>
        <w:rPr>
          <w:rFonts w:cstheme="minorHAnsi"/>
          <w:color w:val="000000" w:themeColor="text1"/>
        </w:rPr>
      </w:pPr>
    </w:p>
    <w:p w14:paraId="6DFDDE35" w14:textId="1F33C25A" w:rsidR="00313A66" w:rsidRPr="000F6509" w:rsidRDefault="00313A6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Update Course</w:t>
      </w:r>
    </w:p>
    <w:p w14:paraId="1FB3B8C9" w14:textId="236692CB" w:rsidR="00274865" w:rsidRPr="000F6509" w:rsidRDefault="001B3A6F" w:rsidP="00274865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34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274865" w:rsidRPr="000F6509">
          <w:rPr>
            <w:rStyle w:val="Hyperlink"/>
            <w:rFonts w:cstheme="minorHAnsi"/>
            <w:shd w:val="clear" w:color="auto" w:fill="FFFFFF"/>
          </w:rPr>
          <w:t>/webapi/courses/8001</w:t>
        </w:r>
      </w:hyperlink>
    </w:p>
    <w:p w14:paraId="33A6A92A" w14:textId="77777777" w:rsidR="00274865" w:rsidRPr="000F6509" w:rsidRDefault="00274865" w:rsidP="00274865">
      <w:pPr>
        <w:pStyle w:val="ListParagraph"/>
        <w:ind w:left="1080"/>
        <w:rPr>
          <w:rFonts w:cstheme="minorHAnsi"/>
          <w:color w:val="000000" w:themeColor="text1"/>
        </w:rPr>
      </w:pPr>
    </w:p>
    <w:p w14:paraId="4DD8E937" w14:textId="742D98D6" w:rsidR="00313A66" w:rsidRPr="000F6509" w:rsidRDefault="00313A6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505050"/>
          <w:shd w:val="clear" w:color="auto" w:fill="FFFFFF"/>
        </w:rPr>
        <w:t>Delete Course</w:t>
      </w:r>
    </w:p>
    <w:p w14:paraId="4C6263BE" w14:textId="54FC923F" w:rsidR="005D50BF" w:rsidRPr="000F6509" w:rsidRDefault="001B3A6F" w:rsidP="00274865">
      <w:pPr>
        <w:pStyle w:val="ListParagraph"/>
        <w:ind w:firstLine="360"/>
        <w:rPr>
          <w:rFonts w:cstheme="minorHAnsi"/>
          <w:color w:val="505050"/>
          <w:shd w:val="clear" w:color="auto" w:fill="FFFFFF"/>
        </w:rPr>
      </w:pPr>
      <w:hyperlink r:id="rId35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912ED1" w:rsidRPr="000F6509">
          <w:rPr>
            <w:rStyle w:val="Hyperlink"/>
            <w:rFonts w:cstheme="minorHAnsi"/>
            <w:shd w:val="clear" w:color="auto" w:fill="FFFFFF"/>
          </w:rPr>
          <w:t>/webapi/courses/8001</w:t>
        </w:r>
      </w:hyperlink>
    </w:p>
    <w:p w14:paraId="58946F32" w14:textId="15D18801" w:rsidR="00274865" w:rsidRPr="000F6509" w:rsidRDefault="00274865" w:rsidP="00D567AE">
      <w:pPr>
        <w:pStyle w:val="ListParagraph"/>
        <w:rPr>
          <w:rFonts w:cstheme="minorHAnsi"/>
          <w:color w:val="000000" w:themeColor="text1"/>
        </w:rPr>
      </w:pPr>
    </w:p>
    <w:p w14:paraId="225B4750" w14:textId="22CB7D57" w:rsidR="00D3256E" w:rsidRPr="000F6509" w:rsidRDefault="00D3256E" w:rsidP="00D567AE">
      <w:pPr>
        <w:pStyle w:val="ListParagraph"/>
        <w:rPr>
          <w:rFonts w:cstheme="minorHAnsi"/>
          <w:color w:val="000000" w:themeColor="text1"/>
        </w:rPr>
      </w:pPr>
    </w:p>
    <w:p w14:paraId="73942BB3" w14:textId="31B8518C" w:rsidR="00D3256E" w:rsidRPr="00D32854" w:rsidRDefault="00D3256E" w:rsidP="002C07E6">
      <w:pPr>
        <w:pStyle w:val="Heading1"/>
        <w:rPr>
          <w:rFonts w:asciiTheme="minorHAnsi" w:hAnsiTheme="minorHAnsi" w:cstheme="minorHAnsi"/>
          <w:sz w:val="28"/>
          <w:szCs w:val="28"/>
          <w:u w:val="single"/>
        </w:rPr>
      </w:pPr>
      <w:r w:rsidRPr="00D32854">
        <w:rPr>
          <w:rFonts w:asciiTheme="minorHAnsi" w:hAnsiTheme="minorHAnsi" w:cstheme="minorHAnsi"/>
          <w:sz w:val="28"/>
          <w:szCs w:val="28"/>
          <w:u w:val="single"/>
        </w:rPr>
        <w:t>URL for Lecture</w:t>
      </w:r>
    </w:p>
    <w:p w14:paraId="071D2AC6" w14:textId="77777777" w:rsidR="005F2FD8" w:rsidRPr="000F6509" w:rsidRDefault="005F2FD8" w:rsidP="005F2FD8">
      <w:pPr>
        <w:rPr>
          <w:rFonts w:cstheme="minorHAnsi"/>
        </w:rPr>
      </w:pPr>
    </w:p>
    <w:p w14:paraId="0EC0E154" w14:textId="2EFF8D0E" w:rsidR="002C07E6" w:rsidRPr="000F6509" w:rsidRDefault="005F2FD8" w:rsidP="005F2FD8">
      <w:pPr>
        <w:pStyle w:val="ListParagraph"/>
        <w:numPr>
          <w:ilvl w:val="0"/>
          <w:numId w:val="5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Get All Lectures</w:t>
      </w:r>
    </w:p>
    <w:p w14:paraId="1CD3167F" w14:textId="63C0396F" w:rsidR="00DA1F4C" w:rsidRPr="000F6509" w:rsidRDefault="001B3A6F" w:rsidP="00DA1F4C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36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33492E" w:rsidRPr="000F6509">
          <w:rPr>
            <w:rStyle w:val="Hyperlink"/>
            <w:rFonts w:cstheme="minorHAnsi"/>
            <w:shd w:val="clear" w:color="auto" w:fill="FFFFFF"/>
          </w:rPr>
          <w:t>/webapi/lectures</w:t>
        </w:r>
      </w:hyperlink>
    </w:p>
    <w:p w14:paraId="74F9137E" w14:textId="77777777" w:rsidR="0033492E" w:rsidRPr="000F6509" w:rsidRDefault="0033492E" w:rsidP="00DA1F4C">
      <w:pPr>
        <w:pStyle w:val="ListParagraph"/>
        <w:ind w:left="1080"/>
        <w:rPr>
          <w:rFonts w:cstheme="minorHAnsi"/>
          <w:color w:val="000000" w:themeColor="text1"/>
        </w:rPr>
      </w:pPr>
    </w:p>
    <w:p w14:paraId="076CC232" w14:textId="30362E11" w:rsidR="005F2FD8" w:rsidRPr="000F6509" w:rsidRDefault="005F2FD8" w:rsidP="005F2FD8">
      <w:pPr>
        <w:pStyle w:val="ListParagraph"/>
        <w:numPr>
          <w:ilvl w:val="0"/>
          <w:numId w:val="5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Get lecture by lecture Id</w:t>
      </w:r>
    </w:p>
    <w:p w14:paraId="2992224F" w14:textId="1D576EB3" w:rsidR="0033492E" w:rsidRPr="000F6509" w:rsidRDefault="001B3A6F" w:rsidP="0033492E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37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33492E" w:rsidRPr="000F6509">
          <w:rPr>
            <w:rStyle w:val="Hyperlink"/>
            <w:rFonts w:cstheme="minorHAnsi"/>
            <w:shd w:val="clear" w:color="auto" w:fill="FFFFFF"/>
          </w:rPr>
          <w:t>/webapi/lectures/101</w:t>
        </w:r>
      </w:hyperlink>
    </w:p>
    <w:p w14:paraId="48040545" w14:textId="77777777" w:rsidR="0033492E" w:rsidRPr="000F6509" w:rsidRDefault="0033492E" w:rsidP="0033492E">
      <w:pPr>
        <w:pStyle w:val="ListParagraph"/>
        <w:ind w:left="1080"/>
        <w:rPr>
          <w:rFonts w:cstheme="minorHAnsi"/>
          <w:color w:val="000000" w:themeColor="text1"/>
        </w:rPr>
      </w:pPr>
    </w:p>
    <w:p w14:paraId="5EE76CA4" w14:textId="7C6DD6C0" w:rsidR="005F2FD8" w:rsidRPr="000F6509" w:rsidRDefault="00DA1F4C" w:rsidP="005F2FD8">
      <w:pPr>
        <w:pStyle w:val="ListParagraph"/>
        <w:numPr>
          <w:ilvl w:val="0"/>
          <w:numId w:val="5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Add lecture</w:t>
      </w:r>
    </w:p>
    <w:p w14:paraId="718F61B7" w14:textId="02C47E4B" w:rsidR="00F1674F" w:rsidRPr="000F6509" w:rsidRDefault="001B3A6F" w:rsidP="0033492E">
      <w:pPr>
        <w:pStyle w:val="ListParagraph"/>
        <w:ind w:left="1080"/>
        <w:rPr>
          <w:rFonts w:cstheme="minorHAnsi"/>
          <w:color w:val="505050"/>
          <w:shd w:val="clear" w:color="auto" w:fill="FFFFFF"/>
        </w:rPr>
      </w:pPr>
      <w:hyperlink r:id="rId38" w:history="1">
        <w:r w:rsidR="000F6509" w:rsidRPr="000F6509">
          <w:rPr>
            <w:rStyle w:val="Hyperlink"/>
            <w:rFonts w:cstheme="minorHAnsi"/>
            <w:shd w:val="clear" w:color="auto" w:fill="FFFFFF"/>
          </w:rPr>
          <w:t>http://csye6225-patsn.us-west-2.elasticbeanstalk.com</w:t>
        </w:r>
        <w:r w:rsidR="00F7241C" w:rsidRPr="000F6509">
          <w:rPr>
            <w:rStyle w:val="Hyperlink"/>
            <w:rFonts w:cstheme="minorHAnsi"/>
            <w:shd w:val="clear" w:color="auto" w:fill="FFFFFF"/>
          </w:rPr>
          <w:t>/webapi/lectures</w:t>
        </w:r>
      </w:hyperlink>
    </w:p>
    <w:p w14:paraId="5522C6A3" w14:textId="77777777" w:rsidR="00F7241C" w:rsidRPr="000F6509" w:rsidRDefault="00F7241C" w:rsidP="0033492E">
      <w:pPr>
        <w:pStyle w:val="ListParagraph"/>
        <w:ind w:left="1080"/>
        <w:rPr>
          <w:rFonts w:cstheme="minorHAnsi"/>
          <w:color w:val="000000" w:themeColor="text1"/>
        </w:rPr>
      </w:pPr>
    </w:p>
    <w:p w14:paraId="69EB06BF" w14:textId="088BB4D8" w:rsidR="00DA1F4C" w:rsidRPr="000F6509" w:rsidRDefault="00DA1F4C" w:rsidP="005F2FD8">
      <w:pPr>
        <w:pStyle w:val="ListParagraph"/>
        <w:numPr>
          <w:ilvl w:val="0"/>
          <w:numId w:val="5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Update lecture</w:t>
      </w:r>
    </w:p>
    <w:p w14:paraId="6BD04661" w14:textId="6EAD616F" w:rsidR="005C7F2A" w:rsidRPr="00D567AE" w:rsidRDefault="001B3A6F" w:rsidP="00266CD5">
      <w:pPr>
        <w:pStyle w:val="ListParagraph"/>
        <w:ind w:left="1080"/>
        <w:rPr>
          <w:rFonts w:cstheme="minorHAnsi"/>
          <w:color w:val="000000" w:themeColor="text1"/>
        </w:rPr>
      </w:pPr>
      <w:hyperlink r:id="rId39" w:history="1">
        <w:r w:rsidRPr="00C01976">
          <w:rPr>
            <w:rStyle w:val="Hyperlink"/>
          </w:rPr>
          <w:t>http://csye6225-patsn.us-west-2.elasticbeanstalk.com/webapi/lec</w:t>
        </w:r>
        <w:r w:rsidRPr="00C01976">
          <w:rPr>
            <w:rStyle w:val="Hyperlink"/>
          </w:rPr>
          <w:t>t</w:t>
        </w:r>
        <w:r w:rsidRPr="00C01976">
          <w:rPr>
            <w:rStyle w:val="Hyperlink"/>
          </w:rPr>
          <w:t>ures/101</w:t>
        </w:r>
      </w:hyperlink>
    </w:p>
    <w:p w14:paraId="375CE6F9" w14:textId="77777777" w:rsidR="00F7241C" w:rsidRPr="000F6509" w:rsidRDefault="00F7241C" w:rsidP="00F1674F">
      <w:pPr>
        <w:pStyle w:val="ListParagraph"/>
        <w:ind w:left="1080"/>
        <w:rPr>
          <w:rFonts w:cstheme="minorHAnsi"/>
          <w:color w:val="000000" w:themeColor="text1"/>
        </w:rPr>
      </w:pPr>
    </w:p>
    <w:p w14:paraId="35E00431" w14:textId="24536968" w:rsidR="00DA1F4C" w:rsidRPr="000F6509" w:rsidRDefault="00DA1F4C" w:rsidP="005F2FD8">
      <w:pPr>
        <w:pStyle w:val="ListParagraph"/>
        <w:numPr>
          <w:ilvl w:val="0"/>
          <w:numId w:val="5"/>
        </w:numPr>
        <w:rPr>
          <w:rFonts w:cstheme="minorHAnsi"/>
          <w:color w:val="000000" w:themeColor="text1"/>
        </w:rPr>
      </w:pPr>
      <w:r w:rsidRPr="000F6509">
        <w:rPr>
          <w:rFonts w:cstheme="minorHAnsi"/>
          <w:color w:val="000000" w:themeColor="text1"/>
        </w:rPr>
        <w:t>Delete lecture</w:t>
      </w:r>
    </w:p>
    <w:p w14:paraId="1ABE2539" w14:textId="1A9C78A5" w:rsidR="00F7241C" w:rsidRPr="00D567AE" w:rsidRDefault="007934D6" w:rsidP="00F7241C">
      <w:pPr>
        <w:pStyle w:val="ListParagraph"/>
        <w:ind w:left="1080"/>
        <w:rPr>
          <w:rFonts w:cstheme="minorHAnsi"/>
          <w:color w:val="000000" w:themeColor="text1"/>
        </w:rPr>
      </w:pPr>
      <w:hyperlink r:id="rId40" w:history="1">
        <w:r>
          <w:rPr>
            <w:rStyle w:val="Hyperlink"/>
          </w:rPr>
          <w:t>http://csye62</w:t>
        </w:r>
        <w:r>
          <w:rPr>
            <w:rStyle w:val="Hyperlink"/>
          </w:rPr>
          <w:t>2</w:t>
        </w:r>
        <w:r>
          <w:rPr>
            <w:rStyle w:val="Hyperlink"/>
          </w:rPr>
          <w:t>5-patsn.us-west-2.elasticbeanstalk.com/</w:t>
        </w:r>
        <w:bookmarkStart w:id="0" w:name="_GoBack"/>
        <w:bookmarkEnd w:id="0"/>
        <w:r>
          <w:rPr>
            <w:rStyle w:val="Hyperlink"/>
          </w:rPr>
          <w:t>webapi/lectures/101</w:t>
        </w:r>
      </w:hyperlink>
    </w:p>
    <w:sectPr w:rsidR="00F7241C" w:rsidRPr="00D567AE" w:rsidSect="0010517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891D74"/>
    <w:multiLevelType w:val="hybridMultilevel"/>
    <w:tmpl w:val="62CA7E96"/>
    <w:lvl w:ilvl="0" w:tplc="5FB04A0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243012B"/>
    <w:multiLevelType w:val="hybridMultilevel"/>
    <w:tmpl w:val="5BA2E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B37BCA"/>
    <w:multiLevelType w:val="hybridMultilevel"/>
    <w:tmpl w:val="68FA95EE"/>
    <w:lvl w:ilvl="0" w:tplc="233C21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E632044"/>
    <w:multiLevelType w:val="hybridMultilevel"/>
    <w:tmpl w:val="4CD04C3A"/>
    <w:lvl w:ilvl="0" w:tplc="614CFE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24D3EC8"/>
    <w:multiLevelType w:val="hybridMultilevel"/>
    <w:tmpl w:val="9222A5EE"/>
    <w:lvl w:ilvl="0" w:tplc="3B56D5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cxNTOxMLMwMDVQ0lEKTi0uzszPAykwrgUAX5wZIywAAAA="/>
  </w:docVars>
  <w:rsids>
    <w:rsidRoot w:val="00FF46F6"/>
    <w:rsid w:val="0007217C"/>
    <w:rsid w:val="000A0D64"/>
    <w:rsid w:val="000A326E"/>
    <w:rsid w:val="000F6509"/>
    <w:rsid w:val="001B3A6F"/>
    <w:rsid w:val="00266CD5"/>
    <w:rsid w:val="00274865"/>
    <w:rsid w:val="00291C15"/>
    <w:rsid w:val="002A3106"/>
    <w:rsid w:val="002C07E6"/>
    <w:rsid w:val="00313A66"/>
    <w:rsid w:val="0033492E"/>
    <w:rsid w:val="0035126C"/>
    <w:rsid w:val="003B38D8"/>
    <w:rsid w:val="003B4F92"/>
    <w:rsid w:val="003C1FBB"/>
    <w:rsid w:val="003E140C"/>
    <w:rsid w:val="003F3A96"/>
    <w:rsid w:val="004114A2"/>
    <w:rsid w:val="00416AA6"/>
    <w:rsid w:val="00461DEF"/>
    <w:rsid w:val="00497FA2"/>
    <w:rsid w:val="004B54DC"/>
    <w:rsid w:val="005143A3"/>
    <w:rsid w:val="005345BA"/>
    <w:rsid w:val="005360C8"/>
    <w:rsid w:val="005A2164"/>
    <w:rsid w:val="005C7F2A"/>
    <w:rsid w:val="005D50BF"/>
    <w:rsid w:val="005F2FD8"/>
    <w:rsid w:val="00620499"/>
    <w:rsid w:val="00670F7E"/>
    <w:rsid w:val="0068533B"/>
    <w:rsid w:val="00694517"/>
    <w:rsid w:val="006B1653"/>
    <w:rsid w:val="006B6AC4"/>
    <w:rsid w:val="006E7322"/>
    <w:rsid w:val="007070DE"/>
    <w:rsid w:val="0073585C"/>
    <w:rsid w:val="00762B2D"/>
    <w:rsid w:val="0078515D"/>
    <w:rsid w:val="007934D6"/>
    <w:rsid w:val="007F5DD7"/>
    <w:rsid w:val="008E5CEE"/>
    <w:rsid w:val="00912ED1"/>
    <w:rsid w:val="009A4CE9"/>
    <w:rsid w:val="00A174C6"/>
    <w:rsid w:val="00A5135A"/>
    <w:rsid w:val="00AB5B0F"/>
    <w:rsid w:val="00AF68F2"/>
    <w:rsid w:val="00B13950"/>
    <w:rsid w:val="00B9013B"/>
    <w:rsid w:val="00C14CF6"/>
    <w:rsid w:val="00C45008"/>
    <w:rsid w:val="00D3256E"/>
    <w:rsid w:val="00D32854"/>
    <w:rsid w:val="00D567AE"/>
    <w:rsid w:val="00D67A8F"/>
    <w:rsid w:val="00DA1F4C"/>
    <w:rsid w:val="00DF02D7"/>
    <w:rsid w:val="00E65AB2"/>
    <w:rsid w:val="00EB764B"/>
    <w:rsid w:val="00EE554F"/>
    <w:rsid w:val="00F02B49"/>
    <w:rsid w:val="00F1674F"/>
    <w:rsid w:val="00F630DA"/>
    <w:rsid w:val="00F7241C"/>
    <w:rsid w:val="00FA0993"/>
    <w:rsid w:val="00FB0523"/>
    <w:rsid w:val="00FC1DC7"/>
    <w:rsid w:val="00FF46F6"/>
    <w:rsid w:val="00FF6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2AE78"/>
  <w15:chartTrackingRefBased/>
  <w15:docId w15:val="{B270160A-A070-4AD9-AAFD-AE413221E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4F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39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01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013B"/>
    <w:rPr>
      <w:color w:val="605E5C"/>
      <w:shd w:val="clear" w:color="auto" w:fill="E1DFDD"/>
    </w:rPr>
  </w:style>
  <w:style w:type="character" w:customStyle="1" w:styleId="gmail-word">
    <w:name w:val="gmail-word"/>
    <w:basedOn w:val="DefaultParagraphFont"/>
    <w:rsid w:val="003B38D8"/>
  </w:style>
  <w:style w:type="character" w:customStyle="1" w:styleId="Heading1Char">
    <w:name w:val="Heading 1 Char"/>
    <w:basedOn w:val="DefaultParagraphFont"/>
    <w:link w:val="Heading1"/>
    <w:uiPriority w:val="9"/>
    <w:rsid w:val="003B4F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7934D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74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53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2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0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1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4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ocalhost:8080/courseservice/webapi/professors/1" TargetMode="External"/><Relationship Id="rId18" Type="http://schemas.openxmlformats.org/officeDocument/2006/relationships/hyperlink" Target="http://localhost:8080/courseservice/webapi/students/program/1001" TargetMode="External"/><Relationship Id="rId26" Type="http://schemas.openxmlformats.org/officeDocument/2006/relationships/hyperlink" Target="http://localhost:8080/courseservice/webapi/programs/8001" TargetMode="External"/><Relationship Id="rId39" Type="http://schemas.openxmlformats.org/officeDocument/2006/relationships/hyperlink" Target="http://csye6225-patsn.us-west-2.elasticbeanstalk.com/webapi/lectures/101" TargetMode="External"/><Relationship Id="rId21" Type="http://schemas.openxmlformats.org/officeDocument/2006/relationships/hyperlink" Target="http://localhost:8080/courseservice/webapi/students/508" TargetMode="External"/><Relationship Id="rId34" Type="http://schemas.openxmlformats.org/officeDocument/2006/relationships/hyperlink" Target="http://localhost:8080/courseservice/webapi/courses/8001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github.com/snehalpathak/csye622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localhost:8080/courseservice/webapi/students/501" TargetMode="External"/><Relationship Id="rId20" Type="http://schemas.openxmlformats.org/officeDocument/2006/relationships/hyperlink" Target="http://localhost:8080/courseservice/webapi/students/508" TargetMode="External"/><Relationship Id="rId29" Type="http://schemas.openxmlformats.org/officeDocument/2006/relationships/hyperlink" Target="http://localhost:8080/courseservice/webapi/courses/5100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csye6225-patsn.us-west-2.elasticbeanstalk.com/" TargetMode="External"/><Relationship Id="rId11" Type="http://schemas.openxmlformats.org/officeDocument/2006/relationships/hyperlink" Target="http://localhost:8080/courseservice/webapi/professors/MSIS" TargetMode="External"/><Relationship Id="rId24" Type="http://schemas.openxmlformats.org/officeDocument/2006/relationships/hyperlink" Target="http://localhost:8080/courseservice/webapi/programs/1000/course" TargetMode="External"/><Relationship Id="rId32" Type="http://schemas.openxmlformats.org/officeDocument/2006/relationships/hyperlink" Target="http://localhost:8080/courseservice/webapi/courses/5100/lecture" TargetMode="External"/><Relationship Id="rId37" Type="http://schemas.openxmlformats.org/officeDocument/2006/relationships/hyperlink" Target="http://localhost:8080/courseservice/webapi/lectures/101" TargetMode="External"/><Relationship Id="rId40" Type="http://schemas.openxmlformats.org/officeDocument/2006/relationships/hyperlink" Target="http://csye6225-patsn.us-west-2.elasticbeanstalk.com/webapi/lectures/10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localhost:8080/courseservice/webapi/students" TargetMode="External"/><Relationship Id="rId23" Type="http://schemas.openxmlformats.org/officeDocument/2006/relationships/hyperlink" Target="http://localhost:8080/courseservice/webapi/programs/1000" TargetMode="External"/><Relationship Id="rId28" Type="http://schemas.openxmlformats.org/officeDocument/2006/relationships/hyperlink" Target="http://localhost:8080/courseservice/webapi/courses" TargetMode="External"/><Relationship Id="rId36" Type="http://schemas.openxmlformats.org/officeDocument/2006/relationships/hyperlink" Target="http://localhost:8080/courseservice/webapi/lectures" TargetMode="External"/><Relationship Id="rId10" Type="http://schemas.openxmlformats.org/officeDocument/2006/relationships/hyperlink" Target="http://localhost:8080/courseservice/webapi/professors/id/1" TargetMode="External"/><Relationship Id="rId19" Type="http://schemas.openxmlformats.org/officeDocument/2006/relationships/hyperlink" Target="http://localhost:8080/courseservice/webapi/students" TargetMode="External"/><Relationship Id="rId31" Type="http://schemas.openxmlformats.org/officeDocument/2006/relationships/hyperlink" Target="http://localhost:8080/courseservice/webapi/courses/5100/professo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sye6225-patsn.us-west-2.elasticbeanstalk.com/" TargetMode="External"/><Relationship Id="rId14" Type="http://schemas.openxmlformats.org/officeDocument/2006/relationships/hyperlink" Target="http://localhost:8080/courseservice/webapi/professors/1" TargetMode="External"/><Relationship Id="rId22" Type="http://schemas.openxmlformats.org/officeDocument/2006/relationships/hyperlink" Target="http://localhost:8080/courseservice/webapi/programs" TargetMode="External"/><Relationship Id="rId27" Type="http://schemas.openxmlformats.org/officeDocument/2006/relationships/hyperlink" Target="http://localhost:8080/courseservice/webapi/programs/8001" TargetMode="External"/><Relationship Id="rId30" Type="http://schemas.openxmlformats.org/officeDocument/2006/relationships/hyperlink" Target="http://localhost:8080/courseservice/webapi/courses/5100/ta" TargetMode="External"/><Relationship Id="rId35" Type="http://schemas.openxmlformats.org/officeDocument/2006/relationships/hyperlink" Target="http://localhost:8080/courseservice/webapi/courses/8001" TargetMode="External"/><Relationship Id="rId8" Type="http://schemas.openxmlformats.org/officeDocument/2006/relationships/hyperlink" Target="http://localhost:8080/courseservice/webapi/professors" TargetMode="External"/><Relationship Id="rId3" Type="http://schemas.openxmlformats.org/officeDocument/2006/relationships/styles" Target="styles.xml"/><Relationship Id="rId12" Type="http://schemas.openxmlformats.org/officeDocument/2006/relationships/hyperlink" Target="http://localhost:8080/courseservice/webapi/professors" TargetMode="External"/><Relationship Id="rId17" Type="http://schemas.openxmlformats.org/officeDocument/2006/relationships/hyperlink" Target="http://localhost:8080/courseservice/webapi/students/501/course" TargetMode="External"/><Relationship Id="rId25" Type="http://schemas.openxmlformats.org/officeDocument/2006/relationships/hyperlink" Target="http://localhost:8080/courseservice/webapi/programs" TargetMode="External"/><Relationship Id="rId33" Type="http://schemas.openxmlformats.org/officeDocument/2006/relationships/hyperlink" Target="http://localhost:8080/courseservice/webapi/courses" TargetMode="External"/><Relationship Id="rId38" Type="http://schemas.openxmlformats.org/officeDocument/2006/relationships/hyperlink" Target="http://localhost:8080/courseservice/webapi/lect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1DB3A-0FA9-40A5-99DF-3A7CEFAF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07</TotalTime>
  <Pages>4</Pages>
  <Words>908</Words>
  <Characters>518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l Pathak</dc:creator>
  <cp:keywords/>
  <dc:description/>
  <cp:lastModifiedBy>Snehal Pathak</cp:lastModifiedBy>
  <cp:revision>69</cp:revision>
  <dcterms:created xsi:type="dcterms:W3CDTF">2020-02-14T20:57:00Z</dcterms:created>
  <dcterms:modified xsi:type="dcterms:W3CDTF">2020-02-21T04:30:00Z</dcterms:modified>
</cp:coreProperties>
</file>